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BAB3B" w14:textId="77777777" w:rsidR="00920006" w:rsidRDefault="00497C23" w:rsidP="00FB4CC4">
      <w:pPr>
        <w:spacing w:after="0" w:line="240" w:lineRule="auto"/>
      </w:pPr>
      <w:r w:rsidRPr="003C70C7">
        <w:rPr>
          <w:rFonts w:ascii="Helvetica" w:eastAsia="Times New Roman" w:hAnsi="Helvetica" w:cs="Helvetica"/>
          <w:noProof/>
          <w:color w:val="333333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1E8B703E" wp14:editId="665DC7EC">
                <wp:simplePos x="0" y="0"/>
                <wp:positionH relativeFrom="column">
                  <wp:posOffset>2396795</wp:posOffset>
                </wp:positionH>
                <wp:positionV relativeFrom="page">
                  <wp:posOffset>906780</wp:posOffset>
                </wp:positionV>
                <wp:extent cx="3825240" cy="480060"/>
                <wp:effectExtent l="0" t="0" r="3810" b="1905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5240" cy="480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949ED6" w14:textId="77777777" w:rsidR="00920006" w:rsidRPr="00497C23" w:rsidRDefault="00920006" w:rsidP="00920006">
                            <w:pPr>
                              <w:shd w:val="clear" w:color="auto" w:fill="FFFFFF"/>
                              <w:outlineLvl w:val="1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mallCaps/>
                                <w:color w:val="333333"/>
                                <w:sz w:val="66"/>
                                <w:szCs w:val="66"/>
                              </w:rPr>
                            </w:pPr>
                            <w:r w:rsidRPr="00497C2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mallCaps/>
                                <w:color w:val="333333"/>
                                <w:sz w:val="66"/>
                                <w:szCs w:val="66"/>
                              </w:rPr>
                              <w:t>College Counc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E8B703E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188.7pt;margin-top:71.4pt;width:301.2pt;height:37.8pt;z-index:-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" stroked="f">
                <v:textbox style="mso-fit-shape-to-text:t">
                  <w:txbxContent>
                    <w:p w14:paraId="5B949ED6" w14:textId="77777777" w:rsidR="00920006" w:rsidRPr="00497C23" w:rsidRDefault="00920006" w:rsidP="00920006">
                      <w:pPr>
                        <w:shd w:val="clear" w:color="auto" w:fill="FFFFFF"/>
                        <w:outlineLvl w:val="1"/>
                        <w:rPr>
                          <w:rFonts w:ascii="Times New Roman" w:eastAsia="Times New Roman" w:hAnsi="Times New Roman" w:cs="Times New Roman"/>
                          <w:b/>
                          <w:bCs/>
                          <w:smallCaps/>
                          <w:color w:val="333333"/>
                          <w:sz w:val="66"/>
                          <w:szCs w:val="66"/>
                        </w:rPr>
                      </w:pPr>
                      <w:r w:rsidRPr="00497C23">
                        <w:rPr>
                          <w:rFonts w:ascii="Times New Roman" w:eastAsia="Times New Roman" w:hAnsi="Times New Roman" w:cs="Times New Roman"/>
                          <w:b/>
                          <w:bCs/>
                          <w:smallCaps/>
                          <w:color w:val="333333"/>
                          <w:sz w:val="66"/>
                          <w:szCs w:val="66"/>
                        </w:rPr>
                        <w:t>College Council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3C70C7">
        <w:rPr>
          <w:noProof/>
        </w:rPr>
        <w:drawing>
          <wp:anchor distT="0" distB="0" distL="114300" distR="114300" simplePos="0" relativeHeight="251658241" behindDoc="0" locked="0" layoutInCell="1" allowOverlap="1" wp14:anchorId="36CB9AED" wp14:editId="3C03490B">
            <wp:simplePos x="0" y="0"/>
            <wp:positionH relativeFrom="column">
              <wp:posOffset>-56845</wp:posOffset>
            </wp:positionH>
            <wp:positionV relativeFrom="page">
              <wp:posOffset>914400</wp:posOffset>
            </wp:positionV>
            <wp:extent cx="2447925" cy="603885"/>
            <wp:effectExtent l="0" t="0" r="9525" b="5715"/>
            <wp:wrapSquare wrapText="bothSides"/>
            <wp:docPr id="1" name="Picture 1" descr="A red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red and white sign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04BF1E" w14:textId="77777777" w:rsidR="00FB4CC4" w:rsidRDefault="00FB4CC4" w:rsidP="00FB4CC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F889844" w14:textId="77777777" w:rsidR="00947664" w:rsidRDefault="00947664" w:rsidP="00FB4CC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10961E9F" w14:textId="77777777" w:rsidR="00947664" w:rsidRDefault="00947664" w:rsidP="00FB4CC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0A249CB9" w14:textId="77777777" w:rsidR="00497C23" w:rsidRDefault="00497C23" w:rsidP="00FB4CC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399D08E0" w14:textId="77777777" w:rsidR="00497C23" w:rsidRDefault="00497C23" w:rsidP="00FB4CC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86A3E88" w14:textId="77777777" w:rsidR="00744F67" w:rsidRDefault="00744F67" w:rsidP="00FB4CC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7EEDDA58" w14:textId="77777777" w:rsidR="009B55CB" w:rsidRDefault="009B55CB" w:rsidP="00FC3491">
      <w:pPr>
        <w:spacing w:after="0" w:line="360" w:lineRule="auto"/>
        <w:rPr>
          <w:rFonts w:ascii="Times New Roman" w:hAnsi="Times New Roman" w:cs="Times New Roman"/>
          <w:b/>
          <w:bCs/>
        </w:rPr>
      </w:pPr>
    </w:p>
    <w:p w14:paraId="6CF4181B" w14:textId="77777777" w:rsidR="00B62493" w:rsidRDefault="00B62493" w:rsidP="00FC3491">
      <w:pPr>
        <w:spacing w:after="0" w:line="360" w:lineRule="auto"/>
        <w:rPr>
          <w:rFonts w:ascii="Times New Roman" w:hAnsi="Times New Roman" w:cs="Times New Roman"/>
          <w:b/>
          <w:bCs/>
        </w:rPr>
      </w:pPr>
    </w:p>
    <w:p w14:paraId="21BBB4F6" w14:textId="77777777" w:rsidR="00B62493" w:rsidRDefault="00B62493" w:rsidP="00FC3491">
      <w:pPr>
        <w:spacing w:after="0" w:line="360" w:lineRule="auto"/>
        <w:rPr>
          <w:rFonts w:ascii="Times New Roman" w:hAnsi="Times New Roman" w:cs="Times New Roman"/>
          <w:b/>
          <w:bCs/>
        </w:rPr>
      </w:pPr>
    </w:p>
    <w:p w14:paraId="712F20B4" w14:textId="77777777" w:rsidR="00AE6039" w:rsidRDefault="00AE6039" w:rsidP="00FC3491">
      <w:pPr>
        <w:spacing w:after="0" w:line="360" w:lineRule="auto"/>
        <w:rPr>
          <w:rFonts w:ascii="Times New Roman" w:hAnsi="Times New Roman" w:cs="Times New Roman"/>
          <w:b/>
          <w:bCs/>
        </w:rPr>
      </w:pPr>
    </w:p>
    <w:p w14:paraId="6E9B80D8" w14:textId="77777777" w:rsidR="00AE6039" w:rsidRDefault="00AE6039" w:rsidP="00FC3491">
      <w:pPr>
        <w:spacing w:after="0" w:line="360" w:lineRule="auto"/>
        <w:rPr>
          <w:rFonts w:ascii="Times New Roman" w:hAnsi="Times New Roman" w:cs="Times New Roman"/>
          <w:b/>
          <w:bCs/>
        </w:rPr>
      </w:pPr>
    </w:p>
    <w:p w14:paraId="05DE543D" w14:textId="77777777" w:rsidR="00082A1A" w:rsidRPr="00947664" w:rsidRDefault="00082A1A" w:rsidP="00082A1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7664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14:paraId="1B980DA1" w14:textId="45B5338B" w:rsidR="00082A1A" w:rsidRPr="00947664" w:rsidRDefault="00082A1A" w:rsidP="00082A1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7664">
        <w:rPr>
          <w:rFonts w:ascii="Times New Roman" w:hAnsi="Times New Roman" w:cs="Times New Roman"/>
          <w:b/>
          <w:bCs/>
          <w:sz w:val="24"/>
          <w:szCs w:val="24"/>
        </w:rPr>
        <w:t>Friday</w:t>
      </w:r>
      <w:r w:rsidR="00A65B39" w:rsidRPr="0094766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5220C8" w:rsidRPr="00947664">
        <w:rPr>
          <w:rFonts w:ascii="Times New Roman" w:hAnsi="Times New Roman" w:cs="Times New Roman"/>
          <w:b/>
          <w:bCs/>
          <w:sz w:val="24"/>
          <w:szCs w:val="24"/>
        </w:rPr>
        <w:t>January 16</w:t>
      </w:r>
      <w:r w:rsidR="00C2388E" w:rsidRPr="00947664">
        <w:rPr>
          <w:rFonts w:ascii="Times New Roman" w:hAnsi="Times New Roman" w:cs="Times New Roman"/>
          <w:b/>
          <w:bCs/>
          <w:sz w:val="24"/>
          <w:szCs w:val="24"/>
        </w:rPr>
        <w:t>, 9:3</w:t>
      </w:r>
      <w:r w:rsidR="0026645B" w:rsidRPr="00947664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947664">
        <w:rPr>
          <w:rFonts w:ascii="Times New Roman" w:hAnsi="Times New Roman" w:cs="Times New Roman"/>
          <w:b/>
          <w:bCs/>
          <w:sz w:val="24"/>
          <w:szCs w:val="24"/>
        </w:rPr>
        <w:t xml:space="preserve"> to 10:50 a.m.</w:t>
      </w:r>
    </w:p>
    <w:p w14:paraId="334FAAA3" w14:textId="77777777" w:rsidR="00082A1A" w:rsidRPr="00947664" w:rsidRDefault="00082A1A" w:rsidP="00082A1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7664">
        <w:rPr>
          <w:rFonts w:ascii="Times New Roman" w:hAnsi="Times New Roman" w:cs="Times New Roman"/>
          <w:b/>
          <w:bCs/>
          <w:sz w:val="24"/>
          <w:szCs w:val="24"/>
        </w:rPr>
        <w:t>140 Stevenson Hall</w:t>
      </w:r>
    </w:p>
    <w:p w14:paraId="623A2700" w14:textId="0EF33F51" w:rsidR="002078B5" w:rsidRPr="00947664" w:rsidRDefault="002078B5" w:rsidP="00082A1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hyperlink r:id="rId11" w:history="1">
        <w:r w:rsidRPr="0094766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illinoisstate.zoom.us/j/83909987476</w:t>
        </w:r>
      </w:hyperlink>
    </w:p>
    <w:p w14:paraId="38EB0669" w14:textId="77777777" w:rsidR="002078B5" w:rsidRPr="00947664" w:rsidRDefault="002078B5" w:rsidP="00082A1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86D1C8" w14:textId="77777777" w:rsidR="008703F2" w:rsidRPr="00947664" w:rsidRDefault="008703F2" w:rsidP="00EB1A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D32A47" w14:textId="77777777" w:rsidR="006D62A2" w:rsidRPr="00947664" w:rsidRDefault="000918AB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 xml:space="preserve">Approval of minutes from </w:t>
      </w:r>
      <w:r w:rsidR="007D228F" w:rsidRPr="00947664">
        <w:rPr>
          <w:rFonts w:ascii="Times New Roman" w:hAnsi="Times New Roman" w:cs="Times New Roman"/>
          <w:sz w:val="24"/>
          <w:szCs w:val="24"/>
        </w:rPr>
        <w:t xml:space="preserve">November </w:t>
      </w:r>
      <w:r w:rsidR="00212073" w:rsidRPr="00947664">
        <w:rPr>
          <w:rFonts w:ascii="Times New Roman" w:hAnsi="Times New Roman" w:cs="Times New Roman"/>
          <w:sz w:val="24"/>
          <w:szCs w:val="24"/>
        </w:rPr>
        <w:t>2</w:t>
      </w:r>
      <w:r w:rsidR="007D228F" w:rsidRPr="00947664">
        <w:rPr>
          <w:rFonts w:ascii="Times New Roman" w:hAnsi="Times New Roman" w:cs="Times New Roman"/>
          <w:sz w:val="24"/>
          <w:szCs w:val="24"/>
        </w:rPr>
        <w:t>1</w:t>
      </w:r>
      <w:r w:rsidRPr="00947664">
        <w:rPr>
          <w:rFonts w:ascii="Times New Roman" w:hAnsi="Times New Roman" w:cs="Times New Roman"/>
          <w:sz w:val="24"/>
          <w:szCs w:val="24"/>
        </w:rPr>
        <w:t>, 2025</w:t>
      </w:r>
    </w:p>
    <w:p w14:paraId="17266067" w14:textId="77777777" w:rsidR="004416B8" w:rsidRPr="00947664" w:rsidRDefault="00250AA6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>Public Comment</w:t>
      </w:r>
      <w:r w:rsidR="006D62A2" w:rsidRPr="00947664">
        <w:rPr>
          <w:rFonts w:ascii="Times New Roman" w:hAnsi="Times New Roman" w:cs="Times New Roman"/>
          <w:sz w:val="24"/>
          <w:szCs w:val="24"/>
        </w:rPr>
        <w:t xml:space="preserve"> - </w:t>
      </w:r>
      <w:r w:rsidR="00EC357A" w:rsidRPr="00947664">
        <w:rPr>
          <w:rFonts w:ascii="Times New Roman" w:hAnsi="Times New Roman" w:cs="Times New Roman"/>
          <w:sz w:val="24"/>
          <w:szCs w:val="24"/>
        </w:rPr>
        <w:t xml:space="preserve">Guest speakers </w:t>
      </w:r>
    </w:p>
    <w:p w14:paraId="09C29DDC" w14:textId="4941E686" w:rsidR="007C6982" w:rsidRPr="00947664" w:rsidRDefault="00440802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 xml:space="preserve">Matters </w:t>
      </w:r>
      <w:r w:rsidR="00E516E2">
        <w:rPr>
          <w:rFonts w:ascii="Times New Roman" w:hAnsi="Times New Roman" w:cs="Times New Roman"/>
          <w:sz w:val="24"/>
          <w:szCs w:val="24"/>
        </w:rPr>
        <w:t>A</w:t>
      </w:r>
      <w:r w:rsidRPr="00947664">
        <w:rPr>
          <w:rFonts w:ascii="Times New Roman" w:hAnsi="Times New Roman" w:cs="Times New Roman"/>
          <w:sz w:val="24"/>
          <w:szCs w:val="24"/>
        </w:rPr>
        <w:t>rising/</w:t>
      </w:r>
      <w:r w:rsidR="00E516E2">
        <w:rPr>
          <w:rFonts w:ascii="Times New Roman" w:hAnsi="Times New Roman" w:cs="Times New Roman"/>
          <w:sz w:val="24"/>
          <w:szCs w:val="24"/>
        </w:rPr>
        <w:t>A</w:t>
      </w:r>
      <w:r w:rsidRPr="00947664">
        <w:rPr>
          <w:rFonts w:ascii="Times New Roman" w:hAnsi="Times New Roman" w:cs="Times New Roman"/>
          <w:sz w:val="24"/>
          <w:szCs w:val="24"/>
        </w:rPr>
        <w:t>nnouncements by Council members</w:t>
      </w:r>
    </w:p>
    <w:p w14:paraId="13092B37" w14:textId="255658A3" w:rsidR="005E43F5" w:rsidRPr="00947664" w:rsidRDefault="005E43F5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>Dean Updates</w:t>
      </w:r>
    </w:p>
    <w:p w14:paraId="2FB081FD" w14:textId="754E971C" w:rsidR="005E43F5" w:rsidRPr="00947664" w:rsidRDefault="005E43F5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>Associate Dean Updates</w:t>
      </w:r>
    </w:p>
    <w:p w14:paraId="43135A5E" w14:textId="6296D7AE" w:rsidR="005E43F5" w:rsidRPr="00947664" w:rsidRDefault="001E3360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>Budget Conversation Follow-up</w:t>
      </w:r>
    </w:p>
    <w:p w14:paraId="5AD4EC17" w14:textId="68F96A5D" w:rsidR="003859C9" w:rsidRPr="00947664" w:rsidRDefault="003859C9" w:rsidP="004416B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>Next Meetin</w:t>
      </w:r>
      <w:r w:rsidR="00ED31F2" w:rsidRPr="00947664">
        <w:rPr>
          <w:rFonts w:ascii="Times New Roman" w:hAnsi="Times New Roman" w:cs="Times New Roman"/>
          <w:sz w:val="24"/>
          <w:szCs w:val="24"/>
        </w:rPr>
        <w:t xml:space="preserve">g: </w:t>
      </w:r>
      <w:r w:rsidR="003E6E25" w:rsidRPr="00947664">
        <w:rPr>
          <w:rFonts w:ascii="Times New Roman" w:hAnsi="Times New Roman" w:cs="Times New Roman"/>
          <w:sz w:val="24"/>
          <w:szCs w:val="24"/>
        </w:rPr>
        <w:t xml:space="preserve">February </w:t>
      </w:r>
      <w:r w:rsidR="003C11F6" w:rsidRPr="00947664">
        <w:rPr>
          <w:rFonts w:ascii="Times New Roman" w:hAnsi="Times New Roman" w:cs="Times New Roman"/>
          <w:sz w:val="24"/>
          <w:szCs w:val="24"/>
        </w:rPr>
        <w:t>20</w:t>
      </w:r>
      <w:r w:rsidR="00795E45" w:rsidRPr="00947664">
        <w:rPr>
          <w:rFonts w:ascii="Times New Roman" w:hAnsi="Times New Roman" w:cs="Times New Roman"/>
          <w:sz w:val="24"/>
          <w:szCs w:val="24"/>
        </w:rPr>
        <w:t>,</w:t>
      </w:r>
      <w:r w:rsidRPr="00947664">
        <w:rPr>
          <w:rFonts w:ascii="Times New Roman" w:hAnsi="Times New Roman" w:cs="Times New Roman"/>
          <w:sz w:val="24"/>
          <w:szCs w:val="24"/>
        </w:rPr>
        <w:t xml:space="preserve"> 202</w:t>
      </w:r>
      <w:r w:rsidR="00075050" w:rsidRPr="00947664">
        <w:rPr>
          <w:rFonts w:ascii="Times New Roman" w:hAnsi="Times New Roman" w:cs="Times New Roman"/>
          <w:sz w:val="24"/>
          <w:szCs w:val="24"/>
        </w:rPr>
        <w:t>6</w:t>
      </w:r>
      <w:r w:rsidR="00301CDD" w:rsidRPr="00947664">
        <w:rPr>
          <w:rFonts w:ascii="Times New Roman" w:hAnsi="Times New Roman" w:cs="Times New Roman"/>
          <w:sz w:val="24"/>
          <w:szCs w:val="24"/>
        </w:rPr>
        <w:t xml:space="preserve"> </w:t>
      </w:r>
      <w:r w:rsidRPr="0094766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6B29C98" w14:textId="77777777" w:rsidR="003859C9" w:rsidRPr="00947664" w:rsidRDefault="003859C9" w:rsidP="008E7FD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7664">
        <w:rPr>
          <w:rFonts w:ascii="Times New Roman" w:hAnsi="Times New Roman" w:cs="Times New Roman"/>
          <w:sz w:val="24"/>
          <w:szCs w:val="24"/>
        </w:rPr>
        <w:t>Adjourn</w:t>
      </w:r>
    </w:p>
    <w:sectPr w:rsidR="003859C9" w:rsidRPr="0094766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BCC9B" w14:textId="77777777" w:rsidR="00707B14" w:rsidRDefault="00707B14" w:rsidP="00857FA3">
      <w:pPr>
        <w:spacing w:after="0" w:line="240" w:lineRule="auto"/>
      </w:pPr>
      <w:r>
        <w:separator/>
      </w:r>
    </w:p>
  </w:endnote>
  <w:endnote w:type="continuationSeparator" w:id="0">
    <w:p w14:paraId="6EA26479" w14:textId="77777777" w:rsidR="00707B14" w:rsidRDefault="00707B14" w:rsidP="00857FA3">
      <w:pPr>
        <w:spacing w:after="0" w:line="240" w:lineRule="auto"/>
      </w:pPr>
      <w:r>
        <w:continuationSeparator/>
      </w:r>
    </w:p>
  </w:endnote>
  <w:endnote w:type="continuationNotice" w:id="1">
    <w:p w14:paraId="6F0B33F0" w14:textId="77777777" w:rsidR="00707B14" w:rsidRDefault="00707B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C2C9" w14:textId="77777777" w:rsidR="00857FA3" w:rsidRDefault="00857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97A0F" w14:textId="77777777" w:rsidR="00857FA3" w:rsidRDefault="00857F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4C95A" w14:textId="77777777" w:rsidR="00857FA3" w:rsidRDefault="00857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B758B7" w14:textId="77777777" w:rsidR="00707B14" w:rsidRDefault="00707B14" w:rsidP="00857FA3">
      <w:pPr>
        <w:spacing w:after="0" w:line="240" w:lineRule="auto"/>
      </w:pPr>
      <w:r>
        <w:separator/>
      </w:r>
    </w:p>
  </w:footnote>
  <w:footnote w:type="continuationSeparator" w:id="0">
    <w:p w14:paraId="1E1572FB" w14:textId="77777777" w:rsidR="00707B14" w:rsidRDefault="00707B14" w:rsidP="00857FA3">
      <w:pPr>
        <w:spacing w:after="0" w:line="240" w:lineRule="auto"/>
      </w:pPr>
      <w:r>
        <w:continuationSeparator/>
      </w:r>
    </w:p>
  </w:footnote>
  <w:footnote w:type="continuationNotice" w:id="1">
    <w:p w14:paraId="792AB616" w14:textId="77777777" w:rsidR="00707B14" w:rsidRDefault="00707B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88E1F" w14:textId="77777777" w:rsidR="00857FA3" w:rsidRDefault="00857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44C9F" w14:textId="77777777" w:rsidR="00857FA3" w:rsidRDefault="00857F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DAFC3" w14:textId="77777777" w:rsidR="00857FA3" w:rsidRDefault="00857F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1B160D"/>
    <w:multiLevelType w:val="hybridMultilevel"/>
    <w:tmpl w:val="21C29B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DB1E3F"/>
    <w:multiLevelType w:val="hybridMultilevel"/>
    <w:tmpl w:val="A7D8A536"/>
    <w:lvl w:ilvl="0" w:tplc="8DC8AC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851928">
    <w:abstractNumId w:val="1"/>
  </w:num>
  <w:num w:numId="2" w16cid:durableId="1550342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NDUzMDUyN7c0MTVU0lEKTi0uzszPAykwqQUA+uasISwAAAA="/>
  </w:docVars>
  <w:rsids>
    <w:rsidRoot w:val="003859C9"/>
    <w:rsid w:val="000031D2"/>
    <w:rsid w:val="00004F48"/>
    <w:rsid w:val="0001106B"/>
    <w:rsid w:val="00016AAB"/>
    <w:rsid w:val="00023F08"/>
    <w:rsid w:val="00035C3C"/>
    <w:rsid w:val="00037BED"/>
    <w:rsid w:val="00040838"/>
    <w:rsid w:val="0004172A"/>
    <w:rsid w:val="0004790F"/>
    <w:rsid w:val="000555D9"/>
    <w:rsid w:val="00060212"/>
    <w:rsid w:val="00075050"/>
    <w:rsid w:val="00080236"/>
    <w:rsid w:val="00082A1A"/>
    <w:rsid w:val="00083523"/>
    <w:rsid w:val="000836F5"/>
    <w:rsid w:val="000918AB"/>
    <w:rsid w:val="000A1635"/>
    <w:rsid w:val="000A1908"/>
    <w:rsid w:val="000B42A8"/>
    <w:rsid w:val="000B4CC4"/>
    <w:rsid w:val="000C26A1"/>
    <w:rsid w:val="000E39D4"/>
    <w:rsid w:val="000E5252"/>
    <w:rsid w:val="000F4EEF"/>
    <w:rsid w:val="000F522D"/>
    <w:rsid w:val="0010027D"/>
    <w:rsid w:val="00105802"/>
    <w:rsid w:val="00107AC6"/>
    <w:rsid w:val="00113EA0"/>
    <w:rsid w:val="0011634B"/>
    <w:rsid w:val="00123EDC"/>
    <w:rsid w:val="0013348B"/>
    <w:rsid w:val="001371DB"/>
    <w:rsid w:val="00137C5D"/>
    <w:rsid w:val="0014250C"/>
    <w:rsid w:val="0014265C"/>
    <w:rsid w:val="00146A05"/>
    <w:rsid w:val="001506AD"/>
    <w:rsid w:val="00150DAF"/>
    <w:rsid w:val="00151582"/>
    <w:rsid w:val="00152ACB"/>
    <w:rsid w:val="001538FD"/>
    <w:rsid w:val="00157F04"/>
    <w:rsid w:val="00162122"/>
    <w:rsid w:val="00162677"/>
    <w:rsid w:val="00165B71"/>
    <w:rsid w:val="001755B3"/>
    <w:rsid w:val="00197C39"/>
    <w:rsid w:val="001B6514"/>
    <w:rsid w:val="001E3360"/>
    <w:rsid w:val="001E517E"/>
    <w:rsid w:val="001E62B6"/>
    <w:rsid w:val="001F6ED8"/>
    <w:rsid w:val="001F76AC"/>
    <w:rsid w:val="002078B5"/>
    <w:rsid w:val="002105B6"/>
    <w:rsid w:val="00212073"/>
    <w:rsid w:val="00217CF5"/>
    <w:rsid w:val="00222E92"/>
    <w:rsid w:val="00230F79"/>
    <w:rsid w:val="00231F90"/>
    <w:rsid w:val="00232C16"/>
    <w:rsid w:val="002331CD"/>
    <w:rsid w:val="00237F91"/>
    <w:rsid w:val="0024346F"/>
    <w:rsid w:val="00243B05"/>
    <w:rsid w:val="00250AA6"/>
    <w:rsid w:val="002622F1"/>
    <w:rsid w:val="002623AE"/>
    <w:rsid w:val="002643AF"/>
    <w:rsid w:val="0026645B"/>
    <w:rsid w:val="002704EB"/>
    <w:rsid w:val="002722A0"/>
    <w:rsid w:val="0027370B"/>
    <w:rsid w:val="002865B0"/>
    <w:rsid w:val="00286680"/>
    <w:rsid w:val="002B6DF6"/>
    <w:rsid w:val="002B72B4"/>
    <w:rsid w:val="002C63A7"/>
    <w:rsid w:val="002D3BF8"/>
    <w:rsid w:val="002E07FD"/>
    <w:rsid w:val="002E19D2"/>
    <w:rsid w:val="002E2173"/>
    <w:rsid w:val="002E46C4"/>
    <w:rsid w:val="002E4B7C"/>
    <w:rsid w:val="002E54E7"/>
    <w:rsid w:val="002E6773"/>
    <w:rsid w:val="002F02D4"/>
    <w:rsid w:val="002F2C18"/>
    <w:rsid w:val="00301CDD"/>
    <w:rsid w:val="003055DB"/>
    <w:rsid w:val="00311A61"/>
    <w:rsid w:val="00313A91"/>
    <w:rsid w:val="003265BD"/>
    <w:rsid w:val="00337462"/>
    <w:rsid w:val="00340520"/>
    <w:rsid w:val="00347969"/>
    <w:rsid w:val="003502AE"/>
    <w:rsid w:val="00353A5D"/>
    <w:rsid w:val="00357E6D"/>
    <w:rsid w:val="003620B2"/>
    <w:rsid w:val="00366134"/>
    <w:rsid w:val="00374BAF"/>
    <w:rsid w:val="00376458"/>
    <w:rsid w:val="00376D81"/>
    <w:rsid w:val="00380786"/>
    <w:rsid w:val="003817DE"/>
    <w:rsid w:val="00382A47"/>
    <w:rsid w:val="003859C9"/>
    <w:rsid w:val="003912CD"/>
    <w:rsid w:val="00396F00"/>
    <w:rsid w:val="003A2DE5"/>
    <w:rsid w:val="003B298E"/>
    <w:rsid w:val="003B6498"/>
    <w:rsid w:val="003B6A73"/>
    <w:rsid w:val="003C11F6"/>
    <w:rsid w:val="003D19EC"/>
    <w:rsid w:val="003E0C45"/>
    <w:rsid w:val="003E10B7"/>
    <w:rsid w:val="003E62EC"/>
    <w:rsid w:val="003E6E25"/>
    <w:rsid w:val="003F531A"/>
    <w:rsid w:val="003F65D0"/>
    <w:rsid w:val="0041237C"/>
    <w:rsid w:val="004132C2"/>
    <w:rsid w:val="00432E1F"/>
    <w:rsid w:val="00435FEE"/>
    <w:rsid w:val="00440802"/>
    <w:rsid w:val="004416B8"/>
    <w:rsid w:val="0044262F"/>
    <w:rsid w:val="004441A6"/>
    <w:rsid w:val="004453D8"/>
    <w:rsid w:val="00445C1E"/>
    <w:rsid w:val="00452A6C"/>
    <w:rsid w:val="0045799B"/>
    <w:rsid w:val="00457F2B"/>
    <w:rsid w:val="0047375D"/>
    <w:rsid w:val="00474B93"/>
    <w:rsid w:val="004779A4"/>
    <w:rsid w:val="00480807"/>
    <w:rsid w:val="00481DAA"/>
    <w:rsid w:val="00485719"/>
    <w:rsid w:val="00497C23"/>
    <w:rsid w:val="004A0EBA"/>
    <w:rsid w:val="004A5DA8"/>
    <w:rsid w:val="004A5E49"/>
    <w:rsid w:val="004B2F01"/>
    <w:rsid w:val="004D51E6"/>
    <w:rsid w:val="004D64E5"/>
    <w:rsid w:val="004E05D3"/>
    <w:rsid w:val="004E5C3F"/>
    <w:rsid w:val="004F387E"/>
    <w:rsid w:val="00501437"/>
    <w:rsid w:val="00502421"/>
    <w:rsid w:val="00502436"/>
    <w:rsid w:val="00502A06"/>
    <w:rsid w:val="00510A2C"/>
    <w:rsid w:val="0052051D"/>
    <w:rsid w:val="005220C8"/>
    <w:rsid w:val="00532762"/>
    <w:rsid w:val="00541F0B"/>
    <w:rsid w:val="0054783D"/>
    <w:rsid w:val="00550481"/>
    <w:rsid w:val="0055300D"/>
    <w:rsid w:val="00555FC4"/>
    <w:rsid w:val="00557DCD"/>
    <w:rsid w:val="00565F14"/>
    <w:rsid w:val="00566344"/>
    <w:rsid w:val="00571E60"/>
    <w:rsid w:val="00573C50"/>
    <w:rsid w:val="00573C90"/>
    <w:rsid w:val="00582F07"/>
    <w:rsid w:val="005848D3"/>
    <w:rsid w:val="00585ADE"/>
    <w:rsid w:val="00586BD5"/>
    <w:rsid w:val="00587199"/>
    <w:rsid w:val="00593DFB"/>
    <w:rsid w:val="00593FF6"/>
    <w:rsid w:val="0059691D"/>
    <w:rsid w:val="00596F14"/>
    <w:rsid w:val="005A51A3"/>
    <w:rsid w:val="005B5179"/>
    <w:rsid w:val="005C37CB"/>
    <w:rsid w:val="005D1D66"/>
    <w:rsid w:val="005D29CA"/>
    <w:rsid w:val="005D314D"/>
    <w:rsid w:val="005D330E"/>
    <w:rsid w:val="005D5479"/>
    <w:rsid w:val="005E07CC"/>
    <w:rsid w:val="005E2678"/>
    <w:rsid w:val="005E2D58"/>
    <w:rsid w:val="005E2F79"/>
    <w:rsid w:val="005E43F5"/>
    <w:rsid w:val="006008C0"/>
    <w:rsid w:val="00607F49"/>
    <w:rsid w:val="00610CCC"/>
    <w:rsid w:val="00612394"/>
    <w:rsid w:val="00615010"/>
    <w:rsid w:val="0061587A"/>
    <w:rsid w:val="00616336"/>
    <w:rsid w:val="0062051B"/>
    <w:rsid w:val="00622420"/>
    <w:rsid w:val="00623354"/>
    <w:rsid w:val="006234A4"/>
    <w:rsid w:val="00624A0D"/>
    <w:rsid w:val="00624F64"/>
    <w:rsid w:val="00636109"/>
    <w:rsid w:val="00640488"/>
    <w:rsid w:val="00641F74"/>
    <w:rsid w:val="00656457"/>
    <w:rsid w:val="00664107"/>
    <w:rsid w:val="0066774D"/>
    <w:rsid w:val="006678E1"/>
    <w:rsid w:val="00670012"/>
    <w:rsid w:val="00672E99"/>
    <w:rsid w:val="006767D2"/>
    <w:rsid w:val="00677007"/>
    <w:rsid w:val="006832A5"/>
    <w:rsid w:val="00684388"/>
    <w:rsid w:val="00685866"/>
    <w:rsid w:val="006971EB"/>
    <w:rsid w:val="006B44D5"/>
    <w:rsid w:val="006B60AE"/>
    <w:rsid w:val="006C0948"/>
    <w:rsid w:val="006C2DD7"/>
    <w:rsid w:val="006D0688"/>
    <w:rsid w:val="006D2098"/>
    <w:rsid w:val="006D2864"/>
    <w:rsid w:val="006D62A2"/>
    <w:rsid w:val="006E0C8A"/>
    <w:rsid w:val="006E4CB1"/>
    <w:rsid w:val="006E57A1"/>
    <w:rsid w:val="006E6832"/>
    <w:rsid w:val="006E7D2E"/>
    <w:rsid w:val="006F498C"/>
    <w:rsid w:val="006F7B55"/>
    <w:rsid w:val="007028DB"/>
    <w:rsid w:val="00707B14"/>
    <w:rsid w:val="00710BEF"/>
    <w:rsid w:val="007179D5"/>
    <w:rsid w:val="007232F9"/>
    <w:rsid w:val="00723953"/>
    <w:rsid w:val="007264E8"/>
    <w:rsid w:val="007271B4"/>
    <w:rsid w:val="007402DF"/>
    <w:rsid w:val="00744F67"/>
    <w:rsid w:val="007473AB"/>
    <w:rsid w:val="007477B1"/>
    <w:rsid w:val="00751E0B"/>
    <w:rsid w:val="00756DE9"/>
    <w:rsid w:val="00760841"/>
    <w:rsid w:val="00762A40"/>
    <w:rsid w:val="00763F03"/>
    <w:rsid w:val="007657F1"/>
    <w:rsid w:val="00767A0A"/>
    <w:rsid w:val="007779E2"/>
    <w:rsid w:val="00783B3C"/>
    <w:rsid w:val="00783D86"/>
    <w:rsid w:val="00794030"/>
    <w:rsid w:val="00795E45"/>
    <w:rsid w:val="007A26B2"/>
    <w:rsid w:val="007A5DBC"/>
    <w:rsid w:val="007B1FC1"/>
    <w:rsid w:val="007B2C6A"/>
    <w:rsid w:val="007B2EAF"/>
    <w:rsid w:val="007B399A"/>
    <w:rsid w:val="007B3CE2"/>
    <w:rsid w:val="007B6FD2"/>
    <w:rsid w:val="007C2D7B"/>
    <w:rsid w:val="007C6982"/>
    <w:rsid w:val="007D228F"/>
    <w:rsid w:val="007D4A55"/>
    <w:rsid w:val="007D7D31"/>
    <w:rsid w:val="007E24C2"/>
    <w:rsid w:val="007E4348"/>
    <w:rsid w:val="007E5D4E"/>
    <w:rsid w:val="007F0B98"/>
    <w:rsid w:val="007F5F3E"/>
    <w:rsid w:val="00800834"/>
    <w:rsid w:val="008041DF"/>
    <w:rsid w:val="008071E9"/>
    <w:rsid w:val="00807CB4"/>
    <w:rsid w:val="00813328"/>
    <w:rsid w:val="00816856"/>
    <w:rsid w:val="00820B55"/>
    <w:rsid w:val="008228AD"/>
    <w:rsid w:val="00825A30"/>
    <w:rsid w:val="00841BB8"/>
    <w:rsid w:val="00850AB6"/>
    <w:rsid w:val="00857FA3"/>
    <w:rsid w:val="008608C8"/>
    <w:rsid w:val="00862294"/>
    <w:rsid w:val="0086591E"/>
    <w:rsid w:val="0086758E"/>
    <w:rsid w:val="008703F2"/>
    <w:rsid w:val="0087355F"/>
    <w:rsid w:val="00875652"/>
    <w:rsid w:val="008758E0"/>
    <w:rsid w:val="00877ED6"/>
    <w:rsid w:val="008822B4"/>
    <w:rsid w:val="00894978"/>
    <w:rsid w:val="0089709C"/>
    <w:rsid w:val="008B1426"/>
    <w:rsid w:val="008B1D8D"/>
    <w:rsid w:val="008B3825"/>
    <w:rsid w:val="008C2600"/>
    <w:rsid w:val="008D2160"/>
    <w:rsid w:val="008E1B14"/>
    <w:rsid w:val="008E44FA"/>
    <w:rsid w:val="008E5678"/>
    <w:rsid w:val="008E58EE"/>
    <w:rsid w:val="008E69C1"/>
    <w:rsid w:val="00911320"/>
    <w:rsid w:val="00916176"/>
    <w:rsid w:val="00916A94"/>
    <w:rsid w:val="009175CF"/>
    <w:rsid w:val="00920006"/>
    <w:rsid w:val="00921F9E"/>
    <w:rsid w:val="009243E1"/>
    <w:rsid w:val="00932FF5"/>
    <w:rsid w:val="00933998"/>
    <w:rsid w:val="00941228"/>
    <w:rsid w:val="0094404E"/>
    <w:rsid w:val="00947664"/>
    <w:rsid w:val="0095045E"/>
    <w:rsid w:val="00952FE9"/>
    <w:rsid w:val="00957992"/>
    <w:rsid w:val="009605F9"/>
    <w:rsid w:val="009713E8"/>
    <w:rsid w:val="00971BD4"/>
    <w:rsid w:val="00972003"/>
    <w:rsid w:val="009745AD"/>
    <w:rsid w:val="009746B1"/>
    <w:rsid w:val="009755C6"/>
    <w:rsid w:val="00991F08"/>
    <w:rsid w:val="009928C2"/>
    <w:rsid w:val="0099311B"/>
    <w:rsid w:val="009A0610"/>
    <w:rsid w:val="009A6F82"/>
    <w:rsid w:val="009B02E8"/>
    <w:rsid w:val="009B19E1"/>
    <w:rsid w:val="009B2F8C"/>
    <w:rsid w:val="009B55CB"/>
    <w:rsid w:val="009C7C16"/>
    <w:rsid w:val="009D055D"/>
    <w:rsid w:val="009D1495"/>
    <w:rsid w:val="009D4D12"/>
    <w:rsid w:val="009D5A5E"/>
    <w:rsid w:val="009E3907"/>
    <w:rsid w:val="009F2C38"/>
    <w:rsid w:val="009F4B5C"/>
    <w:rsid w:val="00A11C40"/>
    <w:rsid w:val="00A12301"/>
    <w:rsid w:val="00A156E4"/>
    <w:rsid w:val="00A17B94"/>
    <w:rsid w:val="00A31B35"/>
    <w:rsid w:val="00A34079"/>
    <w:rsid w:val="00A400C3"/>
    <w:rsid w:val="00A46F33"/>
    <w:rsid w:val="00A51FB3"/>
    <w:rsid w:val="00A550FB"/>
    <w:rsid w:val="00A659D7"/>
    <w:rsid w:val="00A65B39"/>
    <w:rsid w:val="00A66F71"/>
    <w:rsid w:val="00A71EF2"/>
    <w:rsid w:val="00A7759C"/>
    <w:rsid w:val="00A83991"/>
    <w:rsid w:val="00A96A2C"/>
    <w:rsid w:val="00AA2F9A"/>
    <w:rsid w:val="00AA6F6C"/>
    <w:rsid w:val="00AB3A84"/>
    <w:rsid w:val="00AB3AFF"/>
    <w:rsid w:val="00AB4AAC"/>
    <w:rsid w:val="00AB5CB7"/>
    <w:rsid w:val="00AC16B8"/>
    <w:rsid w:val="00AC1B1A"/>
    <w:rsid w:val="00AC24B0"/>
    <w:rsid w:val="00AC308F"/>
    <w:rsid w:val="00AC33ED"/>
    <w:rsid w:val="00AC62DB"/>
    <w:rsid w:val="00AD1212"/>
    <w:rsid w:val="00AD35AC"/>
    <w:rsid w:val="00AD4FAD"/>
    <w:rsid w:val="00AD554C"/>
    <w:rsid w:val="00AD7D07"/>
    <w:rsid w:val="00AE1D6A"/>
    <w:rsid w:val="00AE30A5"/>
    <w:rsid w:val="00AE3C9E"/>
    <w:rsid w:val="00AE596A"/>
    <w:rsid w:val="00AE6039"/>
    <w:rsid w:val="00AE7E2C"/>
    <w:rsid w:val="00AF314E"/>
    <w:rsid w:val="00AF7169"/>
    <w:rsid w:val="00B05421"/>
    <w:rsid w:val="00B05469"/>
    <w:rsid w:val="00B1053D"/>
    <w:rsid w:val="00B1785A"/>
    <w:rsid w:val="00B2562B"/>
    <w:rsid w:val="00B37A72"/>
    <w:rsid w:val="00B458B7"/>
    <w:rsid w:val="00B52CBC"/>
    <w:rsid w:val="00B55981"/>
    <w:rsid w:val="00B568F8"/>
    <w:rsid w:val="00B57408"/>
    <w:rsid w:val="00B62493"/>
    <w:rsid w:val="00B66324"/>
    <w:rsid w:val="00B72AA6"/>
    <w:rsid w:val="00B817ED"/>
    <w:rsid w:val="00B93B47"/>
    <w:rsid w:val="00BB3BC1"/>
    <w:rsid w:val="00BB72FC"/>
    <w:rsid w:val="00BC1598"/>
    <w:rsid w:val="00BC3284"/>
    <w:rsid w:val="00BC36DA"/>
    <w:rsid w:val="00BD1E0D"/>
    <w:rsid w:val="00BD37CC"/>
    <w:rsid w:val="00BE2840"/>
    <w:rsid w:val="00C02322"/>
    <w:rsid w:val="00C04834"/>
    <w:rsid w:val="00C12A09"/>
    <w:rsid w:val="00C218CA"/>
    <w:rsid w:val="00C228D7"/>
    <w:rsid w:val="00C2388E"/>
    <w:rsid w:val="00C24B96"/>
    <w:rsid w:val="00C35CBF"/>
    <w:rsid w:val="00C365FF"/>
    <w:rsid w:val="00C37159"/>
    <w:rsid w:val="00C41A8A"/>
    <w:rsid w:val="00C4348D"/>
    <w:rsid w:val="00C466FB"/>
    <w:rsid w:val="00C556A5"/>
    <w:rsid w:val="00C62EAC"/>
    <w:rsid w:val="00C703CA"/>
    <w:rsid w:val="00C7249B"/>
    <w:rsid w:val="00C84947"/>
    <w:rsid w:val="00C87F0A"/>
    <w:rsid w:val="00C904EC"/>
    <w:rsid w:val="00C94356"/>
    <w:rsid w:val="00C95B8F"/>
    <w:rsid w:val="00C96E96"/>
    <w:rsid w:val="00C97B26"/>
    <w:rsid w:val="00CA23AE"/>
    <w:rsid w:val="00CA41F8"/>
    <w:rsid w:val="00CA49AA"/>
    <w:rsid w:val="00CB2ACE"/>
    <w:rsid w:val="00CB4B28"/>
    <w:rsid w:val="00CB5FCF"/>
    <w:rsid w:val="00CB6F31"/>
    <w:rsid w:val="00CC164A"/>
    <w:rsid w:val="00CC347D"/>
    <w:rsid w:val="00CC72E5"/>
    <w:rsid w:val="00CD2118"/>
    <w:rsid w:val="00CD3C0D"/>
    <w:rsid w:val="00CD6841"/>
    <w:rsid w:val="00CE4165"/>
    <w:rsid w:val="00CE5C72"/>
    <w:rsid w:val="00CE650B"/>
    <w:rsid w:val="00CE74F2"/>
    <w:rsid w:val="00CF65F7"/>
    <w:rsid w:val="00D04448"/>
    <w:rsid w:val="00D0544E"/>
    <w:rsid w:val="00D12240"/>
    <w:rsid w:val="00D163FB"/>
    <w:rsid w:val="00D168B1"/>
    <w:rsid w:val="00D16AB7"/>
    <w:rsid w:val="00D17DF7"/>
    <w:rsid w:val="00D224E1"/>
    <w:rsid w:val="00D2600D"/>
    <w:rsid w:val="00D26050"/>
    <w:rsid w:val="00D43D23"/>
    <w:rsid w:val="00D47199"/>
    <w:rsid w:val="00D55121"/>
    <w:rsid w:val="00D57E67"/>
    <w:rsid w:val="00D70116"/>
    <w:rsid w:val="00D71336"/>
    <w:rsid w:val="00D71737"/>
    <w:rsid w:val="00D72D91"/>
    <w:rsid w:val="00D7338B"/>
    <w:rsid w:val="00D83D7D"/>
    <w:rsid w:val="00D86622"/>
    <w:rsid w:val="00D93CC1"/>
    <w:rsid w:val="00D9701A"/>
    <w:rsid w:val="00DA68A0"/>
    <w:rsid w:val="00DB412A"/>
    <w:rsid w:val="00DB4235"/>
    <w:rsid w:val="00DB4261"/>
    <w:rsid w:val="00DC1C5D"/>
    <w:rsid w:val="00DC4A59"/>
    <w:rsid w:val="00DC57B2"/>
    <w:rsid w:val="00DC758D"/>
    <w:rsid w:val="00DD1D70"/>
    <w:rsid w:val="00DD256F"/>
    <w:rsid w:val="00DE04EC"/>
    <w:rsid w:val="00DE209F"/>
    <w:rsid w:val="00DE701B"/>
    <w:rsid w:val="00DE7AAA"/>
    <w:rsid w:val="00DF3D7D"/>
    <w:rsid w:val="00DF40EC"/>
    <w:rsid w:val="00DF4C84"/>
    <w:rsid w:val="00E11F66"/>
    <w:rsid w:val="00E13ECF"/>
    <w:rsid w:val="00E156E6"/>
    <w:rsid w:val="00E15AC0"/>
    <w:rsid w:val="00E160DA"/>
    <w:rsid w:val="00E1748D"/>
    <w:rsid w:val="00E20580"/>
    <w:rsid w:val="00E218D8"/>
    <w:rsid w:val="00E23678"/>
    <w:rsid w:val="00E319C1"/>
    <w:rsid w:val="00E326D2"/>
    <w:rsid w:val="00E40408"/>
    <w:rsid w:val="00E41F72"/>
    <w:rsid w:val="00E516E2"/>
    <w:rsid w:val="00E543A8"/>
    <w:rsid w:val="00E56ED8"/>
    <w:rsid w:val="00E65FE4"/>
    <w:rsid w:val="00E70E4D"/>
    <w:rsid w:val="00E71398"/>
    <w:rsid w:val="00E73DCF"/>
    <w:rsid w:val="00E746E4"/>
    <w:rsid w:val="00E74B89"/>
    <w:rsid w:val="00E77923"/>
    <w:rsid w:val="00E87262"/>
    <w:rsid w:val="00E941C0"/>
    <w:rsid w:val="00E95A3D"/>
    <w:rsid w:val="00EA3C89"/>
    <w:rsid w:val="00EA5739"/>
    <w:rsid w:val="00EB1A49"/>
    <w:rsid w:val="00EB20F0"/>
    <w:rsid w:val="00EB2C49"/>
    <w:rsid w:val="00EB3509"/>
    <w:rsid w:val="00EB4FBD"/>
    <w:rsid w:val="00EB7FB3"/>
    <w:rsid w:val="00EC357A"/>
    <w:rsid w:val="00ED16A6"/>
    <w:rsid w:val="00ED31F2"/>
    <w:rsid w:val="00ED3ECD"/>
    <w:rsid w:val="00EE1C34"/>
    <w:rsid w:val="00EE26B2"/>
    <w:rsid w:val="00EE584F"/>
    <w:rsid w:val="00EF20F6"/>
    <w:rsid w:val="00EF3985"/>
    <w:rsid w:val="00F012C2"/>
    <w:rsid w:val="00F07A15"/>
    <w:rsid w:val="00F11BBE"/>
    <w:rsid w:val="00F124E9"/>
    <w:rsid w:val="00F15014"/>
    <w:rsid w:val="00F1638B"/>
    <w:rsid w:val="00F24EB5"/>
    <w:rsid w:val="00F26579"/>
    <w:rsid w:val="00F338FC"/>
    <w:rsid w:val="00F4260C"/>
    <w:rsid w:val="00F54B25"/>
    <w:rsid w:val="00F60B33"/>
    <w:rsid w:val="00F71A10"/>
    <w:rsid w:val="00F73748"/>
    <w:rsid w:val="00F80775"/>
    <w:rsid w:val="00F82E77"/>
    <w:rsid w:val="00F87BFB"/>
    <w:rsid w:val="00F95A5A"/>
    <w:rsid w:val="00FA7A10"/>
    <w:rsid w:val="00FB4CC4"/>
    <w:rsid w:val="00FB74B0"/>
    <w:rsid w:val="00FC3491"/>
    <w:rsid w:val="00FD5473"/>
    <w:rsid w:val="00FE094F"/>
    <w:rsid w:val="00FE570E"/>
    <w:rsid w:val="00FE6B35"/>
    <w:rsid w:val="00FF53B0"/>
    <w:rsid w:val="0342D92C"/>
    <w:rsid w:val="0412F3FE"/>
    <w:rsid w:val="04AFDE0B"/>
    <w:rsid w:val="04DEA98D"/>
    <w:rsid w:val="0984BED8"/>
    <w:rsid w:val="0BD08A2D"/>
    <w:rsid w:val="1163FE71"/>
    <w:rsid w:val="12008FED"/>
    <w:rsid w:val="12D4A792"/>
    <w:rsid w:val="17E1789C"/>
    <w:rsid w:val="1D1994D0"/>
    <w:rsid w:val="1EF0A712"/>
    <w:rsid w:val="204BCC5E"/>
    <w:rsid w:val="20565F96"/>
    <w:rsid w:val="211089FA"/>
    <w:rsid w:val="21121A94"/>
    <w:rsid w:val="2D1D98E6"/>
    <w:rsid w:val="2E61417B"/>
    <w:rsid w:val="2F5C8580"/>
    <w:rsid w:val="31B354EE"/>
    <w:rsid w:val="31B39898"/>
    <w:rsid w:val="33A8023C"/>
    <w:rsid w:val="367A12F4"/>
    <w:rsid w:val="3C85E611"/>
    <w:rsid w:val="3CE851F9"/>
    <w:rsid w:val="42DDD353"/>
    <w:rsid w:val="44E95387"/>
    <w:rsid w:val="486BE78C"/>
    <w:rsid w:val="4A507FFA"/>
    <w:rsid w:val="4D61D807"/>
    <w:rsid w:val="4DC77DB3"/>
    <w:rsid w:val="4F3740BE"/>
    <w:rsid w:val="51F8343A"/>
    <w:rsid w:val="58340115"/>
    <w:rsid w:val="5F4030B8"/>
    <w:rsid w:val="5FF98493"/>
    <w:rsid w:val="605C5EA1"/>
    <w:rsid w:val="62BECC3A"/>
    <w:rsid w:val="659A589B"/>
    <w:rsid w:val="66321158"/>
    <w:rsid w:val="66C57516"/>
    <w:rsid w:val="68AB3885"/>
    <w:rsid w:val="694362ED"/>
    <w:rsid w:val="6EED1E31"/>
    <w:rsid w:val="70DF42FA"/>
    <w:rsid w:val="72050AD1"/>
    <w:rsid w:val="72CBA1BB"/>
    <w:rsid w:val="73390629"/>
    <w:rsid w:val="7365FD9C"/>
    <w:rsid w:val="7454A8C9"/>
    <w:rsid w:val="76C356A7"/>
    <w:rsid w:val="79DF7047"/>
    <w:rsid w:val="7AAB604D"/>
    <w:rsid w:val="7B1FFDE0"/>
    <w:rsid w:val="7C08C249"/>
    <w:rsid w:val="7C10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747D77"/>
  <w15:chartTrackingRefBased/>
  <w15:docId w15:val="{C316E647-893A-714E-8D76-85847064D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3E1"/>
    <w:pPr>
      <w:ind w:left="720"/>
      <w:contextualSpacing/>
    </w:pPr>
  </w:style>
  <w:style w:type="character" w:customStyle="1" w:styleId="normaltextrun">
    <w:name w:val="normaltextrun"/>
    <w:basedOn w:val="DefaultParagraphFont"/>
    <w:rsid w:val="00502421"/>
  </w:style>
  <w:style w:type="paragraph" w:styleId="Header">
    <w:name w:val="header"/>
    <w:basedOn w:val="Normal"/>
    <w:link w:val="HeaderChar"/>
    <w:uiPriority w:val="99"/>
    <w:unhideWhenUsed/>
    <w:rsid w:val="00857F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FA3"/>
  </w:style>
  <w:style w:type="paragraph" w:styleId="Footer">
    <w:name w:val="footer"/>
    <w:basedOn w:val="Normal"/>
    <w:link w:val="FooterChar"/>
    <w:uiPriority w:val="99"/>
    <w:unhideWhenUsed/>
    <w:rsid w:val="00857F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FA3"/>
  </w:style>
  <w:style w:type="character" w:styleId="CommentReference">
    <w:name w:val="annotation reference"/>
    <w:basedOn w:val="DefaultParagraphFont"/>
    <w:uiPriority w:val="99"/>
    <w:semiHidden/>
    <w:unhideWhenUsed/>
    <w:rsid w:val="003F65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65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65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5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5D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912C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F38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3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1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llinoisstate.zoom.us/j/83909987476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45CD1EA636F4458D671CD0FE964049" ma:contentTypeVersion="2" ma:contentTypeDescription="Create a new document." ma:contentTypeScope="" ma:versionID="018a58ef4e61e92a24b8910cfe8ab529">
  <xsd:schema xmlns:xsd="http://www.w3.org/2001/XMLSchema" xmlns:xs="http://www.w3.org/2001/XMLSchema" xmlns:p="http://schemas.microsoft.com/office/2006/metadata/properties" xmlns:ns2="0b3ee52a-b3e3-408b-a38e-22c98d512bd6" targetNamespace="http://schemas.microsoft.com/office/2006/metadata/properties" ma:root="true" ma:fieldsID="a32d09f8237a4f46535528960f1d0d28" ns2:_="">
    <xsd:import namespace="0b3ee52a-b3e3-408b-a38e-22c98d512b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ee52a-b3e3-408b-a38e-22c98d512b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7BAE24-B544-43BF-9ACF-1D4CAD266B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ee52a-b3e3-408b-a38e-22c98d512b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81793A-DB55-4D1F-9A3D-4A5665E1FE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0B0F8-D1E7-4AFC-B264-20CE3E4595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56</Characters>
  <Application>Microsoft Office Word</Application>
  <DocSecurity>2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ucker, Jamie</cp:lastModifiedBy>
  <cp:revision>2</cp:revision>
  <cp:lastPrinted>2023-02-15T20:03:00Z</cp:lastPrinted>
  <dcterms:created xsi:type="dcterms:W3CDTF">2026-04-13T18:01:00Z</dcterms:created>
  <dcterms:modified xsi:type="dcterms:W3CDTF">2026-04-13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45CD1EA636F4458D671CD0FE964049</vt:lpwstr>
  </property>
  <property fmtid="{D5CDD505-2E9C-101B-9397-08002B2CF9AE}" pid="3" name="GrammarlyDocumentId">
    <vt:lpwstr>b96d3c6bee3e24142623bc66b4e815abc836e2f19c5630ddd460aa547bae3a5a</vt:lpwstr>
  </property>
</Properties>
</file>